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02C19" w14:textId="56614E56" w:rsidR="00BD73CD" w:rsidRDefault="00000000" w:rsidP="002D51D9">
      <w:pPr>
        <w:pStyle w:val="Titre1"/>
        <w:jc w:val="center"/>
        <w:rPr>
          <w:sz w:val="72"/>
          <w:szCs w:val="72"/>
        </w:rPr>
      </w:pPr>
      <w:bookmarkStart w:id="0" w:name="saute-moutons"/>
      <w:r w:rsidRPr="002D51D9">
        <w:rPr>
          <w:sz w:val="72"/>
          <w:szCs w:val="72"/>
        </w:rPr>
        <w:t>Saute-mouton</w:t>
      </w:r>
    </w:p>
    <w:p w14:paraId="7BDBE640" w14:textId="77777777" w:rsidR="002D51D9" w:rsidRPr="002D51D9" w:rsidRDefault="002D51D9" w:rsidP="002D51D9">
      <w:pPr>
        <w:pStyle w:val="Corpsdetexte"/>
      </w:pPr>
    </w:p>
    <w:p w14:paraId="79F1C7BB" w14:textId="4799F6D5" w:rsidR="00BD73CD" w:rsidRDefault="002D51D9">
      <w:pPr>
        <w:pStyle w:val="Titre2"/>
        <w:rPr>
          <w:sz w:val="40"/>
          <w:szCs w:val="40"/>
        </w:rPr>
      </w:pPr>
      <w:bookmarkStart w:id="1" w:name="informations-générales"/>
      <w:r w:rsidRPr="002D51D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40"/>
          <w:szCs w:val="40"/>
        </w:rPr>
        <mc:AlternateContent>
          <mc:Choice Requires="w16se">
            <w16se:symEx w16se:font="Segoe UI Emoji" w16se:char="2699"/>
          </mc:Choice>
          <mc:Fallback>
            <w:t>⚙</w:t>
          </mc:Fallback>
        </mc:AlternateContent>
      </w:r>
      <w:r w:rsidRPr="002D51D9">
        <w:rPr>
          <w:sz w:val="40"/>
          <w:szCs w:val="40"/>
        </w:rPr>
        <w:t>Informations générales</w:t>
      </w:r>
    </w:p>
    <w:p w14:paraId="3E5432E5" w14:textId="77777777" w:rsidR="007B1812" w:rsidRPr="007B1812" w:rsidRDefault="007B1812" w:rsidP="007B1812">
      <w:pPr>
        <w:pStyle w:val="Corpsdetexte"/>
      </w:pPr>
    </w:p>
    <w:p w14:paraId="4B883C01" w14:textId="77777777" w:rsidR="00BD73CD" w:rsidRDefault="00000000">
      <w:pPr>
        <w:pStyle w:val="Compact"/>
        <w:numPr>
          <w:ilvl w:val="0"/>
          <w:numId w:val="2"/>
        </w:numPr>
      </w:pPr>
      <w:r>
        <w:t>Nombre de joueurs : 2 à 4 joueurs</w:t>
      </w:r>
    </w:p>
    <w:p w14:paraId="4472E1EE" w14:textId="77777777" w:rsidR="00BD73CD" w:rsidRDefault="00000000">
      <w:pPr>
        <w:pStyle w:val="Compact"/>
        <w:numPr>
          <w:ilvl w:val="0"/>
          <w:numId w:val="2"/>
        </w:numPr>
      </w:pPr>
      <w:r>
        <w:t>Âge conseillé : à partir de 6 ans</w:t>
      </w:r>
    </w:p>
    <w:p w14:paraId="06525310" w14:textId="77777777" w:rsidR="00BD73CD" w:rsidRDefault="00000000">
      <w:pPr>
        <w:pStyle w:val="Compact"/>
        <w:numPr>
          <w:ilvl w:val="0"/>
          <w:numId w:val="2"/>
        </w:numPr>
      </w:pPr>
      <w:r>
        <w:t>Durée moyenne : environ 20 à 30 minutes</w:t>
      </w:r>
    </w:p>
    <w:p w14:paraId="2E2FE76A" w14:textId="77777777" w:rsidR="003B56C3" w:rsidRDefault="003B56C3" w:rsidP="003B56C3">
      <w:pPr>
        <w:pStyle w:val="Compact"/>
      </w:pPr>
    </w:p>
    <w:p w14:paraId="2DB1AB85" w14:textId="77777777" w:rsidR="003B56C3" w:rsidRDefault="003B56C3" w:rsidP="003B56C3">
      <w:pPr>
        <w:pStyle w:val="Compact"/>
      </w:pPr>
    </w:p>
    <w:p w14:paraId="1F4939FF" w14:textId="77777777" w:rsidR="00BD73CD" w:rsidRDefault="00000000">
      <w:r>
        <w:pict w14:anchorId="5A522651">
          <v:rect id="_x0000_i1025" style="width:0;height:1.5pt" o:hralign="center" o:hrstd="t" o:hr="t"/>
        </w:pict>
      </w:r>
    </w:p>
    <w:p w14:paraId="7407FF99" w14:textId="71E582FF" w:rsidR="003B56C3" w:rsidRPr="003B56C3" w:rsidRDefault="00000000" w:rsidP="003B56C3">
      <w:pPr>
        <w:pStyle w:val="Titre1"/>
      </w:pPr>
      <w:bookmarkStart w:id="2" w:name="histoire"/>
      <w:bookmarkEnd w:id="0"/>
      <w:bookmarkEnd w:id="1"/>
      <w:r>
        <w:rPr>
          <w:rFonts w:ascii="Segoe UI Emoji" w:hAnsi="Segoe UI Emoji" w:cs="Segoe UI Emoji"/>
        </w:rPr>
        <w:t>🌿</w:t>
      </w:r>
      <w:r>
        <w:t xml:space="preserve"> Histoire</w:t>
      </w:r>
    </w:p>
    <w:p w14:paraId="633E9E13" w14:textId="77777777" w:rsidR="007B1812" w:rsidRPr="007B1812" w:rsidRDefault="007B1812" w:rsidP="007B1812">
      <w:pPr>
        <w:pStyle w:val="Corpsdetexte"/>
      </w:pPr>
    </w:p>
    <w:p w14:paraId="34E9EA29" w14:textId="46BF0390" w:rsidR="00BD73CD" w:rsidRDefault="00000000">
      <w:pPr>
        <w:pStyle w:val="FirstParagraph"/>
      </w:pPr>
      <w:r>
        <w:t>Les moutons se sont trompés de champ !</w:t>
      </w:r>
      <w:r>
        <w:br/>
        <w:t>Pour rejoindre le bon enclos, ils doivent traverser la prairie.</w:t>
      </w:r>
      <w:r>
        <w:br/>
        <w:t>En chemin, ils en profitent pour jouer à saute-mouton… mais attention : le loup rôde !</w:t>
      </w:r>
    </w:p>
    <w:p w14:paraId="0CC8FC04" w14:textId="42729140" w:rsidR="00BD73CD" w:rsidRDefault="00BD73CD"/>
    <w:p w14:paraId="1578E61F" w14:textId="77777777" w:rsidR="00BD73CD" w:rsidRDefault="00000000">
      <w:pPr>
        <w:pStyle w:val="Titre1"/>
      </w:pPr>
      <w:bookmarkStart w:id="3" w:name="contenu-du-jeu"/>
      <w:bookmarkEnd w:id="2"/>
      <w:r>
        <w:t>📦 Contenu du jeu</w:t>
      </w:r>
    </w:p>
    <w:p w14:paraId="51745084" w14:textId="77777777" w:rsidR="007B1812" w:rsidRPr="007B1812" w:rsidRDefault="007B1812" w:rsidP="007B1812">
      <w:pPr>
        <w:pStyle w:val="Corpsdetexte"/>
      </w:pPr>
    </w:p>
    <w:p w14:paraId="5A20DD5F" w14:textId="77777777" w:rsidR="00BD73CD" w:rsidRDefault="00000000">
      <w:pPr>
        <w:pStyle w:val="FirstParagraph"/>
      </w:pPr>
      <w:r>
        <w:t>Le jeu contient :</w:t>
      </w:r>
    </w:p>
    <w:p w14:paraId="39D96280" w14:textId="77777777" w:rsidR="00BD73CD" w:rsidRDefault="00000000">
      <w:pPr>
        <w:pStyle w:val="Compact"/>
        <w:numPr>
          <w:ilvl w:val="0"/>
          <w:numId w:val="3"/>
        </w:numPr>
      </w:pPr>
      <w:r>
        <w:t>20 moutons répartis en 4 groupes de 5 moutons ;</w:t>
      </w:r>
    </w:p>
    <w:p w14:paraId="63A48BEF" w14:textId="77777777" w:rsidR="00BD73CD" w:rsidRDefault="00000000">
      <w:pPr>
        <w:pStyle w:val="Compact"/>
        <w:numPr>
          <w:ilvl w:val="0"/>
          <w:numId w:val="3"/>
        </w:numPr>
      </w:pPr>
      <w:r>
        <w:t>1 loup ;</w:t>
      </w:r>
    </w:p>
    <w:p w14:paraId="3A993BF2" w14:textId="77777777" w:rsidR="00BD73CD" w:rsidRDefault="00000000">
      <w:pPr>
        <w:pStyle w:val="Compact"/>
        <w:numPr>
          <w:ilvl w:val="0"/>
          <w:numId w:val="3"/>
        </w:numPr>
      </w:pPr>
      <w:r>
        <w:t>1 prairie centrale ;</w:t>
      </w:r>
    </w:p>
    <w:p w14:paraId="239D90E0" w14:textId="77777777" w:rsidR="00BD73CD" w:rsidRDefault="00000000">
      <w:pPr>
        <w:pStyle w:val="Compact"/>
        <w:numPr>
          <w:ilvl w:val="0"/>
          <w:numId w:val="3"/>
        </w:numPr>
      </w:pPr>
      <w:r>
        <w:t>4 enclos ;</w:t>
      </w:r>
    </w:p>
    <w:p w14:paraId="6ECBB2AB" w14:textId="77777777" w:rsidR="00BD73CD" w:rsidRDefault="00000000">
      <w:pPr>
        <w:pStyle w:val="Compact"/>
        <w:numPr>
          <w:ilvl w:val="0"/>
          <w:numId w:val="3"/>
        </w:numPr>
      </w:pPr>
      <w:r>
        <w:t>1 dé.</w:t>
      </w:r>
    </w:p>
    <w:p w14:paraId="17924D66" w14:textId="403B1360" w:rsidR="00BD73CD" w:rsidRDefault="00BD73CD"/>
    <w:p w14:paraId="62AFFE85" w14:textId="77777777" w:rsidR="00BD73CD" w:rsidRDefault="00000000">
      <w:pPr>
        <w:pStyle w:val="Titre1"/>
      </w:pPr>
      <w:bookmarkStart w:id="4" w:name="les-moutons"/>
      <w:bookmarkEnd w:id="3"/>
      <w:r>
        <w:lastRenderedPageBreak/>
        <w:t>🐑 Les moutons</w:t>
      </w:r>
    </w:p>
    <w:p w14:paraId="531A75BA" w14:textId="77777777" w:rsidR="007B1812" w:rsidRPr="007B1812" w:rsidRDefault="007B1812" w:rsidP="007B1812">
      <w:pPr>
        <w:pStyle w:val="Corpsdetexte"/>
      </w:pPr>
    </w:p>
    <w:p w14:paraId="14C42490" w14:textId="77777777" w:rsidR="00BD73CD" w:rsidRDefault="00000000">
      <w:pPr>
        <w:pStyle w:val="FirstParagraph"/>
      </w:pPr>
      <w:r>
        <w:t>Il existe 4 groupes de moutons.</w:t>
      </w:r>
      <w:r>
        <w:br/>
        <w:t>Chaque groupe possède une couleur et une texture différentes.</w:t>
      </w:r>
    </w:p>
    <w:p w14:paraId="43BB5F89" w14:textId="77777777" w:rsidR="00BD73CD" w:rsidRDefault="00000000">
      <w:pPr>
        <w:pStyle w:val="Compact"/>
        <w:numPr>
          <w:ilvl w:val="0"/>
          <w:numId w:val="4"/>
        </w:numPr>
      </w:pPr>
      <w:r>
        <w:t>Les moutons blancs ont une texture à pois.</w:t>
      </w:r>
    </w:p>
    <w:p w14:paraId="064CDF98" w14:textId="77777777" w:rsidR="00BD73CD" w:rsidRDefault="00000000">
      <w:pPr>
        <w:pStyle w:val="Compact"/>
        <w:numPr>
          <w:ilvl w:val="0"/>
          <w:numId w:val="4"/>
        </w:numPr>
      </w:pPr>
      <w:r>
        <w:t>Les moutons bleus ont une texture rugueuse.</w:t>
      </w:r>
    </w:p>
    <w:p w14:paraId="4E2A6F02" w14:textId="77777777" w:rsidR="00BD73CD" w:rsidRDefault="00000000">
      <w:pPr>
        <w:pStyle w:val="Compact"/>
        <w:numPr>
          <w:ilvl w:val="0"/>
          <w:numId w:val="4"/>
        </w:numPr>
      </w:pPr>
      <w:r>
        <w:t>Les moutons jaunes ont une texture lisse.</w:t>
      </w:r>
    </w:p>
    <w:p w14:paraId="4CF180AF" w14:textId="77777777" w:rsidR="00BD73CD" w:rsidRDefault="00000000">
      <w:pPr>
        <w:pStyle w:val="Compact"/>
        <w:numPr>
          <w:ilvl w:val="0"/>
          <w:numId w:val="4"/>
        </w:numPr>
      </w:pPr>
      <w:r>
        <w:t>Les moutons rouges ont une texture avec des traits.</w:t>
      </w:r>
    </w:p>
    <w:p w14:paraId="67E2950F" w14:textId="77777777" w:rsidR="00BD73CD" w:rsidRDefault="00000000">
      <w:pPr>
        <w:pStyle w:val="FirstParagraph"/>
      </w:pPr>
      <w:r>
        <w:t>Ces textures permettent de reconnaître les moutons au toucher.</w:t>
      </w:r>
    </w:p>
    <w:p w14:paraId="7A7D5855" w14:textId="35631C86" w:rsidR="00BD73CD" w:rsidRDefault="00BD73CD"/>
    <w:p w14:paraId="35B2A6B2" w14:textId="77777777" w:rsidR="00BD73CD" w:rsidRDefault="00000000">
      <w:pPr>
        <w:pStyle w:val="Titre1"/>
      </w:pPr>
      <w:bookmarkStart w:id="5" w:name="le-loup"/>
      <w:bookmarkEnd w:id="4"/>
      <w:r>
        <w:t>🐺 Le loup</w:t>
      </w:r>
    </w:p>
    <w:p w14:paraId="16652CC0" w14:textId="77777777" w:rsidR="007B1812" w:rsidRPr="007B1812" w:rsidRDefault="007B1812" w:rsidP="007B1812">
      <w:pPr>
        <w:pStyle w:val="Corpsdetexte"/>
      </w:pPr>
    </w:p>
    <w:p w14:paraId="21B1D135" w14:textId="77777777" w:rsidR="00BD73CD" w:rsidRDefault="00000000">
      <w:pPr>
        <w:pStyle w:val="Compact"/>
        <w:numPr>
          <w:ilvl w:val="0"/>
          <w:numId w:val="5"/>
        </w:numPr>
      </w:pPr>
      <w:r>
        <w:t>Le loup est gris foncé.</w:t>
      </w:r>
    </w:p>
    <w:p w14:paraId="3DB3B03A" w14:textId="77777777" w:rsidR="00BD73CD" w:rsidRDefault="00000000">
      <w:pPr>
        <w:pStyle w:val="Compact"/>
        <w:numPr>
          <w:ilvl w:val="0"/>
          <w:numId w:val="5"/>
        </w:numPr>
      </w:pPr>
      <w:r>
        <w:t>Il est placé sur un socle vert.</w:t>
      </w:r>
    </w:p>
    <w:p w14:paraId="317C6FF9" w14:textId="364A0192" w:rsidR="00BD73CD" w:rsidRDefault="00BD73CD"/>
    <w:p w14:paraId="0DE06134" w14:textId="77777777" w:rsidR="00BD73CD" w:rsidRDefault="00000000">
      <w:pPr>
        <w:pStyle w:val="Titre1"/>
      </w:pPr>
      <w:bookmarkStart w:id="6" w:name="la-prairie"/>
      <w:bookmarkEnd w:id="5"/>
      <w:r>
        <w:t>🌱 La prairie</w:t>
      </w:r>
    </w:p>
    <w:p w14:paraId="7995B249" w14:textId="77777777" w:rsidR="007B1812" w:rsidRPr="007B1812" w:rsidRDefault="007B1812" w:rsidP="007B1812">
      <w:pPr>
        <w:pStyle w:val="Corpsdetexte"/>
      </w:pPr>
    </w:p>
    <w:p w14:paraId="73FDAEC7" w14:textId="77777777" w:rsidR="00BD73CD" w:rsidRDefault="00000000">
      <w:pPr>
        <w:pStyle w:val="Compact"/>
        <w:numPr>
          <w:ilvl w:val="0"/>
          <w:numId w:val="6"/>
        </w:numPr>
      </w:pPr>
      <w:r>
        <w:t>La prairie est carrée et verte.</w:t>
      </w:r>
    </w:p>
    <w:p w14:paraId="6626EC8C" w14:textId="77777777" w:rsidR="00BD73CD" w:rsidRDefault="00000000">
      <w:pPr>
        <w:pStyle w:val="Compact"/>
        <w:numPr>
          <w:ilvl w:val="0"/>
          <w:numId w:val="6"/>
        </w:numPr>
      </w:pPr>
      <w:r>
        <w:t>Elle est placée au centre du jeu.</w:t>
      </w:r>
    </w:p>
    <w:p w14:paraId="7E4D9232" w14:textId="77777777" w:rsidR="00BD73CD" w:rsidRDefault="00000000">
      <w:pPr>
        <w:pStyle w:val="Compact"/>
        <w:numPr>
          <w:ilvl w:val="0"/>
          <w:numId w:val="6"/>
        </w:numPr>
      </w:pPr>
      <w:r>
        <w:t>Elle comporte 5 cases sur 5.</w:t>
      </w:r>
    </w:p>
    <w:p w14:paraId="00EE721E" w14:textId="502AFD0E" w:rsidR="00BD73CD" w:rsidRDefault="00BD73CD"/>
    <w:p w14:paraId="569C9661" w14:textId="77777777" w:rsidR="00BD73CD" w:rsidRDefault="00000000">
      <w:pPr>
        <w:pStyle w:val="Titre1"/>
      </w:pPr>
      <w:bookmarkStart w:id="7" w:name="les-enclos"/>
      <w:bookmarkEnd w:id="6"/>
      <w:r>
        <w:t>🚧 Les enclos</w:t>
      </w:r>
    </w:p>
    <w:p w14:paraId="4C61A357" w14:textId="77777777" w:rsidR="007B1812" w:rsidRPr="007B1812" w:rsidRDefault="007B1812" w:rsidP="007B1812">
      <w:pPr>
        <w:pStyle w:val="Corpsdetexte"/>
      </w:pPr>
    </w:p>
    <w:p w14:paraId="5041EAE5" w14:textId="77777777" w:rsidR="00BD73CD" w:rsidRDefault="00000000">
      <w:pPr>
        <w:pStyle w:val="FirstParagraph"/>
      </w:pPr>
      <w:r>
        <w:t>Il y a 4 enclos.</w:t>
      </w:r>
    </w:p>
    <w:p w14:paraId="0BDD2877" w14:textId="77777777" w:rsidR="00BD73CD" w:rsidRDefault="00000000">
      <w:pPr>
        <w:pStyle w:val="Corpsdetexte"/>
      </w:pPr>
      <w:r>
        <w:t>Chaque enclos :</w:t>
      </w:r>
    </w:p>
    <w:p w14:paraId="3E660578" w14:textId="77777777" w:rsidR="00BD73CD" w:rsidRDefault="00000000">
      <w:pPr>
        <w:pStyle w:val="Compact"/>
        <w:numPr>
          <w:ilvl w:val="0"/>
          <w:numId w:val="7"/>
        </w:numPr>
      </w:pPr>
      <w:r>
        <w:t>mesure 3 cases sur 3 ;</w:t>
      </w:r>
    </w:p>
    <w:p w14:paraId="6AEC94D3" w14:textId="29D1264A" w:rsidR="00BD73CD" w:rsidRDefault="00000000">
      <w:pPr>
        <w:pStyle w:val="Compact"/>
        <w:numPr>
          <w:ilvl w:val="0"/>
          <w:numId w:val="7"/>
        </w:numPr>
      </w:pPr>
      <w:r>
        <w:t xml:space="preserve">possède trois barrières et un mur </w:t>
      </w:r>
      <w:r w:rsidR="007B1812">
        <w:t>au</w:t>
      </w:r>
      <w:r>
        <w:t xml:space="preserve"> fond ;</w:t>
      </w:r>
    </w:p>
    <w:p w14:paraId="11164064" w14:textId="77777777" w:rsidR="00BD73CD" w:rsidRDefault="00000000">
      <w:pPr>
        <w:pStyle w:val="Compact"/>
        <w:numPr>
          <w:ilvl w:val="0"/>
          <w:numId w:val="7"/>
        </w:numPr>
      </w:pPr>
      <w:r>
        <w:lastRenderedPageBreak/>
        <w:t>a un sol vert.</w:t>
      </w:r>
    </w:p>
    <w:p w14:paraId="1DB0F8CC" w14:textId="77777777" w:rsidR="00BD73CD" w:rsidRDefault="00000000">
      <w:pPr>
        <w:pStyle w:val="FirstParagraph"/>
      </w:pPr>
      <w:r>
        <w:t>Les trois barrières sont de la couleur correspondant aux moutons qui doivent rejoindre cet enclos.</w:t>
      </w:r>
    </w:p>
    <w:p w14:paraId="294573FE" w14:textId="77777777" w:rsidR="00BD73CD" w:rsidRDefault="00000000">
      <w:pPr>
        <w:pStyle w:val="Corpsdetexte"/>
      </w:pPr>
      <w:r>
        <w:t>Le mur du fond est gris clair.</w:t>
      </w:r>
    </w:p>
    <w:p w14:paraId="687F8E7E" w14:textId="77777777" w:rsidR="00BD73CD" w:rsidRDefault="00000000">
      <w:pPr>
        <w:pStyle w:val="Corpsdetexte"/>
      </w:pPr>
      <w:r>
        <w:t>Sur la tranche supérieure du mur du fond, une texture différente est présente.</w:t>
      </w:r>
      <w:r>
        <w:br/>
        <w:t>Cette texture correspond à celle des moutons qui doivent rejoindre cet enclos.</w:t>
      </w:r>
    </w:p>
    <w:p w14:paraId="008A72F6" w14:textId="09FB8FDC" w:rsidR="00BD73CD" w:rsidRDefault="002D51D9">
      <w:pPr>
        <w:pStyle w:val="Corpsdetexte"/>
      </w:pPr>
      <w:r>
        <w:t>Ainsi, chaque groupe de moutons doit donc rejoindre l’enclos correspondant à sa couleur et à sa texture.</w:t>
      </w:r>
    </w:p>
    <w:p w14:paraId="5A68EC28" w14:textId="57B6BBCC" w:rsidR="00BD73CD" w:rsidRDefault="00BD73CD"/>
    <w:p w14:paraId="06389B7E" w14:textId="77777777" w:rsidR="00BD73CD" w:rsidRDefault="00000000">
      <w:pPr>
        <w:pStyle w:val="Titre1"/>
      </w:pPr>
      <w:bookmarkStart w:id="8" w:name="le-dé"/>
      <w:bookmarkEnd w:id="7"/>
      <w:r>
        <w:t>🎲 Le dé</w:t>
      </w:r>
    </w:p>
    <w:p w14:paraId="3B6BBF64" w14:textId="77777777" w:rsidR="007B1812" w:rsidRPr="007B1812" w:rsidRDefault="007B1812" w:rsidP="007B1812">
      <w:pPr>
        <w:pStyle w:val="Corpsdetexte"/>
      </w:pPr>
    </w:p>
    <w:p w14:paraId="44B1F15D" w14:textId="77777777" w:rsidR="00BD73CD" w:rsidRDefault="00000000">
      <w:pPr>
        <w:pStyle w:val="FirstParagraph"/>
      </w:pPr>
      <w:r>
        <w:t>Le dé comporte 6 faces.</w:t>
      </w:r>
    </w:p>
    <w:p w14:paraId="79854649" w14:textId="77777777" w:rsidR="00BD73CD" w:rsidRDefault="00000000">
      <w:pPr>
        <w:pStyle w:val="Compact"/>
        <w:numPr>
          <w:ilvl w:val="0"/>
          <w:numId w:val="8"/>
        </w:numPr>
      </w:pPr>
      <w:r>
        <w:t>Trois faces comportent une étoile : « Saute-mouton ».</w:t>
      </w:r>
    </w:p>
    <w:p w14:paraId="08E665FE" w14:textId="77777777" w:rsidR="00BD73CD" w:rsidRDefault="00000000">
      <w:pPr>
        <w:pStyle w:val="Compact"/>
        <w:numPr>
          <w:ilvl w:val="0"/>
          <w:numId w:val="8"/>
        </w:numPr>
      </w:pPr>
      <w:r>
        <w:t>Une face représente une patte de loup.</w:t>
      </w:r>
    </w:p>
    <w:p w14:paraId="09E38456" w14:textId="77777777" w:rsidR="00BD73CD" w:rsidRDefault="00000000">
      <w:pPr>
        <w:pStyle w:val="Compact"/>
        <w:numPr>
          <w:ilvl w:val="0"/>
          <w:numId w:val="8"/>
        </w:numPr>
      </w:pPr>
      <w:r>
        <w:t>Une face permet d’avancer de 2.</w:t>
      </w:r>
    </w:p>
    <w:p w14:paraId="7858A085" w14:textId="77777777" w:rsidR="00BD73CD" w:rsidRDefault="00000000">
      <w:pPr>
        <w:pStyle w:val="Compact"/>
        <w:numPr>
          <w:ilvl w:val="0"/>
          <w:numId w:val="8"/>
        </w:numPr>
      </w:pPr>
      <w:r>
        <w:t>Une face permet d’avancer de 3.</w:t>
      </w:r>
    </w:p>
    <w:p w14:paraId="7B1300E1" w14:textId="7EE59194" w:rsidR="00BD73CD" w:rsidRDefault="00BD73CD"/>
    <w:p w14:paraId="2315AD9A" w14:textId="77777777" w:rsidR="00BD73CD" w:rsidRDefault="00000000">
      <w:pPr>
        <w:pStyle w:val="Titre1"/>
      </w:pPr>
      <w:bookmarkStart w:id="9" w:name="but-du-jeu"/>
      <w:bookmarkEnd w:id="8"/>
      <w:r>
        <w:t>🎯 But du jeu</w:t>
      </w:r>
    </w:p>
    <w:p w14:paraId="7AD10669" w14:textId="77777777" w:rsidR="007B1812" w:rsidRPr="007B1812" w:rsidRDefault="007B1812" w:rsidP="007B1812">
      <w:pPr>
        <w:pStyle w:val="Corpsdetexte"/>
      </w:pPr>
    </w:p>
    <w:p w14:paraId="11B1BC26" w14:textId="77777777" w:rsidR="00BD73CD" w:rsidRDefault="00000000">
      <w:pPr>
        <w:pStyle w:val="FirstParagraph"/>
      </w:pPr>
      <w:r>
        <w:t>Chaque joueur doit faire traverser la prairie à ses moutons afin de les amener dans leur bon enclos.</w:t>
      </w:r>
    </w:p>
    <w:p w14:paraId="6A8BB10E" w14:textId="77777777" w:rsidR="00BD73CD" w:rsidRDefault="00000000">
      <w:pPr>
        <w:pStyle w:val="Corpsdetexte"/>
      </w:pPr>
      <w:r>
        <w:t>Mais attention :</w:t>
      </w:r>
    </w:p>
    <w:p w14:paraId="0C144938" w14:textId="77777777" w:rsidR="00BD73CD" w:rsidRDefault="00000000">
      <w:pPr>
        <w:pStyle w:val="Compact"/>
        <w:numPr>
          <w:ilvl w:val="0"/>
          <w:numId w:val="9"/>
        </w:numPr>
      </w:pPr>
      <w:r>
        <w:t>le loup peut manger les moutons ;</w:t>
      </w:r>
    </w:p>
    <w:p w14:paraId="0149A8BD" w14:textId="77777777" w:rsidR="00BD73CD" w:rsidRDefault="00000000">
      <w:pPr>
        <w:pStyle w:val="Compact"/>
        <w:numPr>
          <w:ilvl w:val="0"/>
          <w:numId w:val="9"/>
        </w:numPr>
      </w:pPr>
      <w:r>
        <w:t>seuls les moutons arrivés dans leur bon enclos rapportent des points.</w:t>
      </w:r>
    </w:p>
    <w:p w14:paraId="01DB0167" w14:textId="77777777" w:rsidR="00BD73CD" w:rsidRDefault="00000000">
      <w:pPr>
        <w:pStyle w:val="FirstParagraph"/>
      </w:pPr>
      <w:r>
        <w:t>🏆 Le joueur ayant le plus de points remporte la partie.</w:t>
      </w:r>
    </w:p>
    <w:p w14:paraId="49D17C5F" w14:textId="3FEFDA3D" w:rsidR="00BD73CD" w:rsidRDefault="00BD73CD"/>
    <w:p w14:paraId="049D3772" w14:textId="77777777" w:rsidR="00BD73CD" w:rsidRDefault="00000000">
      <w:pPr>
        <w:pStyle w:val="Titre1"/>
      </w:pPr>
      <w:bookmarkStart w:id="10" w:name="mise-en-place"/>
      <w:bookmarkEnd w:id="9"/>
      <w:r>
        <w:lastRenderedPageBreak/>
        <w:t>🛠 Mise en place</w:t>
      </w:r>
    </w:p>
    <w:p w14:paraId="217B5343" w14:textId="77777777" w:rsidR="007B1812" w:rsidRPr="007B1812" w:rsidRDefault="007B1812" w:rsidP="007B1812">
      <w:pPr>
        <w:pStyle w:val="Corpsdetexte"/>
      </w:pPr>
    </w:p>
    <w:p w14:paraId="1E64BD00" w14:textId="77777777" w:rsidR="00BD73CD" w:rsidRDefault="00000000">
      <w:pPr>
        <w:pStyle w:val="Titre2"/>
      </w:pPr>
      <w:bookmarkStart w:id="11" w:name="installer-le-plateau"/>
      <w:r>
        <w:t>1. Installer le plateau</w:t>
      </w:r>
    </w:p>
    <w:p w14:paraId="19B35F67" w14:textId="77777777" w:rsidR="00BD73CD" w:rsidRDefault="00000000">
      <w:pPr>
        <w:pStyle w:val="Compact"/>
        <w:numPr>
          <w:ilvl w:val="0"/>
          <w:numId w:val="10"/>
        </w:numPr>
      </w:pPr>
      <w:r>
        <w:t>Placez la prairie au centre.</w:t>
      </w:r>
    </w:p>
    <w:p w14:paraId="115FA0F4" w14:textId="77777777" w:rsidR="00BD73CD" w:rsidRDefault="00000000">
      <w:pPr>
        <w:pStyle w:val="Compact"/>
        <w:numPr>
          <w:ilvl w:val="0"/>
          <w:numId w:val="10"/>
        </w:numPr>
      </w:pPr>
      <w:r>
        <w:t>Placez les 4 enclos autour de la prairie.</w:t>
      </w:r>
    </w:p>
    <w:p w14:paraId="1CAE5C67" w14:textId="77777777" w:rsidR="00BD73CD" w:rsidRDefault="00000000">
      <w:pPr>
        <w:pStyle w:val="Titre2"/>
      </w:pPr>
      <w:bookmarkStart w:id="12" w:name="choisir-les-moutons"/>
      <w:bookmarkEnd w:id="11"/>
      <w:r>
        <w:t>2. Choisir les moutons</w:t>
      </w:r>
    </w:p>
    <w:p w14:paraId="681B91E4" w14:textId="77777777" w:rsidR="00BD73CD" w:rsidRDefault="00000000">
      <w:pPr>
        <w:pStyle w:val="FirstParagraph"/>
      </w:pPr>
      <w:r>
        <w:t>Chaque joueur choisit un groupe de moutons.</w:t>
      </w:r>
    </w:p>
    <w:p w14:paraId="04B8B3B2" w14:textId="77777777" w:rsidR="00BD73CD" w:rsidRDefault="00000000">
      <w:pPr>
        <w:pStyle w:val="Titre2"/>
      </w:pPr>
      <w:bookmarkStart w:id="13" w:name="positionner-les-moutons"/>
      <w:bookmarkEnd w:id="12"/>
      <w:r>
        <w:t>3. Positionner les moutons</w:t>
      </w:r>
    </w:p>
    <w:p w14:paraId="3CD25B4D" w14:textId="77777777" w:rsidR="00BD73CD" w:rsidRDefault="00000000">
      <w:pPr>
        <w:pStyle w:val="FirstParagraph"/>
      </w:pPr>
      <w:r>
        <w:t>Chaque joueur place ses moutons dans l’enclos situé en face de leur enclos d’arrivée.</w:t>
      </w:r>
    </w:p>
    <w:p w14:paraId="6D05762E" w14:textId="77777777" w:rsidR="00BD73CD" w:rsidRDefault="00000000">
      <w:pPr>
        <w:pStyle w:val="Corpsdetexte"/>
      </w:pPr>
      <w:r>
        <w:rPr>
          <w:b/>
          <w:bCs/>
        </w:rPr>
        <w:t>Exemple :</w:t>
      </w:r>
      <w:r>
        <w:t xml:space="preserve"> les moutons rouges commencent dans l’enclos opposé à l’enclos rouge.</w:t>
      </w:r>
    </w:p>
    <w:p w14:paraId="0593C16B" w14:textId="77777777" w:rsidR="00BD73CD" w:rsidRDefault="00000000">
      <w:pPr>
        <w:pStyle w:val="Titre2"/>
      </w:pPr>
      <w:bookmarkStart w:id="14" w:name="organiser-lenclos-de-départ"/>
      <w:bookmarkEnd w:id="13"/>
      <w:r>
        <w:t>4. Organiser l’enclos de départ</w:t>
      </w:r>
    </w:p>
    <w:p w14:paraId="106FDF58" w14:textId="77777777" w:rsidR="00BD73CD" w:rsidRDefault="00000000">
      <w:pPr>
        <w:pStyle w:val="FirstParagraph"/>
      </w:pPr>
      <w:r>
        <w:t>Dans l’enclos de départ :</w:t>
      </w:r>
    </w:p>
    <w:p w14:paraId="2ED7F2A9" w14:textId="77777777" w:rsidR="00BD73CD" w:rsidRDefault="00000000">
      <w:pPr>
        <w:pStyle w:val="Compact"/>
        <w:numPr>
          <w:ilvl w:val="0"/>
          <w:numId w:val="11"/>
        </w:numPr>
      </w:pPr>
      <w:r>
        <w:t>3 moutons sont placés sur la rangée la plus proche du mur du fond ;</w:t>
      </w:r>
    </w:p>
    <w:p w14:paraId="2D850002" w14:textId="77777777" w:rsidR="00BD73CD" w:rsidRDefault="00000000">
      <w:pPr>
        <w:pStyle w:val="Compact"/>
        <w:numPr>
          <w:ilvl w:val="0"/>
          <w:numId w:val="11"/>
        </w:numPr>
      </w:pPr>
      <w:r>
        <w:t>2 moutons sont placés sur la rangée devant eux ;</w:t>
      </w:r>
    </w:p>
    <w:p w14:paraId="625E128F" w14:textId="77777777" w:rsidR="00BD73CD" w:rsidRDefault="00000000">
      <w:pPr>
        <w:pStyle w:val="Compact"/>
        <w:numPr>
          <w:ilvl w:val="0"/>
          <w:numId w:val="11"/>
        </w:numPr>
      </w:pPr>
      <w:r>
        <w:t>la case centrale de cette deuxième rangée reste vide.</w:t>
      </w:r>
    </w:p>
    <w:p w14:paraId="4DFADCE1" w14:textId="77777777" w:rsidR="00BD73CD" w:rsidRDefault="00000000">
      <w:pPr>
        <w:pStyle w:val="Titre2"/>
      </w:pPr>
      <w:bookmarkStart w:id="15" w:name="partie-à-2-joueurs"/>
      <w:bookmarkEnd w:id="14"/>
      <w:r>
        <w:t>5. Partie à 2 joueurs</w:t>
      </w:r>
    </w:p>
    <w:p w14:paraId="2BF870EA" w14:textId="77777777" w:rsidR="00BD73CD" w:rsidRDefault="00000000">
      <w:pPr>
        <w:pStyle w:val="FirstParagraph"/>
      </w:pPr>
      <w:r>
        <w:t>Choisissez deux groupes de moutons dont les enclos sont situés face à face.</w:t>
      </w:r>
    </w:p>
    <w:p w14:paraId="75109E4A" w14:textId="77777777" w:rsidR="00BD73CD" w:rsidRDefault="00000000">
      <w:pPr>
        <w:pStyle w:val="Titre2"/>
      </w:pPr>
      <w:bookmarkStart w:id="16" w:name="installer-le-loup"/>
      <w:bookmarkEnd w:id="15"/>
      <w:r>
        <w:t>6. Installer le loup</w:t>
      </w:r>
    </w:p>
    <w:p w14:paraId="1995828F" w14:textId="77777777" w:rsidR="00BD73CD" w:rsidRDefault="00000000">
      <w:pPr>
        <w:pStyle w:val="FirstParagraph"/>
      </w:pPr>
      <w:r>
        <w:t>Placez le loup au centre de la prairie.</w:t>
      </w:r>
    </w:p>
    <w:p w14:paraId="17BE5D3A" w14:textId="77777777" w:rsidR="00BD73CD" w:rsidRDefault="00000000">
      <w:pPr>
        <w:pStyle w:val="Titre2"/>
      </w:pPr>
      <w:bookmarkStart w:id="17" w:name="préparer-le-dé"/>
      <w:bookmarkEnd w:id="16"/>
      <w:r>
        <w:t>7. Préparer le dé</w:t>
      </w:r>
    </w:p>
    <w:p w14:paraId="7D0B332A" w14:textId="77777777" w:rsidR="00BD73CD" w:rsidRDefault="00000000">
      <w:pPr>
        <w:pStyle w:val="FirstParagraph"/>
      </w:pPr>
      <w:r>
        <w:t>Le jeu peut commencer.</w:t>
      </w:r>
    </w:p>
    <w:p w14:paraId="31B6BBD5" w14:textId="1335FBE6" w:rsidR="00BD73CD" w:rsidRDefault="00BD73CD"/>
    <w:p w14:paraId="4A50B1AC" w14:textId="77777777" w:rsidR="00BD73CD" w:rsidRDefault="00000000">
      <w:pPr>
        <w:pStyle w:val="Titre1"/>
      </w:pPr>
      <w:bookmarkStart w:id="18" w:name="déroulement-de-la-partie"/>
      <w:bookmarkEnd w:id="10"/>
      <w:bookmarkEnd w:id="17"/>
      <w:r>
        <w:t>▶️ Déroulement de la partie</w:t>
      </w:r>
    </w:p>
    <w:p w14:paraId="1BB8C7BE" w14:textId="77777777" w:rsidR="007B1812" w:rsidRPr="007B1812" w:rsidRDefault="007B1812" w:rsidP="007B1812">
      <w:pPr>
        <w:pStyle w:val="Corpsdetexte"/>
      </w:pPr>
    </w:p>
    <w:p w14:paraId="14BCDE6A" w14:textId="77777777" w:rsidR="00BD73CD" w:rsidRDefault="00000000">
      <w:pPr>
        <w:pStyle w:val="FirstParagraph"/>
      </w:pPr>
      <w:r>
        <w:t>Le joueur qui saute le plus haut commence.</w:t>
      </w:r>
    </w:p>
    <w:p w14:paraId="2CAD5490" w14:textId="77777777" w:rsidR="00BD73CD" w:rsidRDefault="00000000">
      <w:pPr>
        <w:pStyle w:val="Corpsdetexte"/>
      </w:pPr>
      <w:r>
        <w:t>Ensuite, les joueurs jouent chacun leur tour dans le sens choisi en début de partie.</w:t>
      </w:r>
    </w:p>
    <w:p w14:paraId="06E70A09" w14:textId="0A83999D" w:rsidR="00BD73CD" w:rsidRDefault="00000000" w:rsidP="007B1812">
      <w:pPr>
        <w:pStyle w:val="Corpsdetexte"/>
      </w:pPr>
      <w:r>
        <w:lastRenderedPageBreak/>
        <w:t>À son tour, un joueur</w:t>
      </w:r>
      <w:r w:rsidR="007B1812">
        <w:rPr>
          <w:rFonts w:ascii="Arial" w:hAnsi="Arial" w:cs="Arial"/>
        </w:rPr>
        <w:t xml:space="preserve">, </w:t>
      </w:r>
      <w:r>
        <w:t>lance le d</w:t>
      </w:r>
      <w:r w:rsidR="007B1812">
        <w:t xml:space="preserve">é et </w:t>
      </w:r>
      <w:r>
        <w:t>applique l’action indiquée.</w:t>
      </w:r>
    </w:p>
    <w:p w14:paraId="68789C76" w14:textId="190D4FC5" w:rsidR="00BD73CD" w:rsidRDefault="00BD73CD"/>
    <w:p w14:paraId="7617469C" w14:textId="77777777" w:rsidR="00BD73CD" w:rsidRDefault="00000000">
      <w:pPr>
        <w:pStyle w:val="Titre1"/>
      </w:pPr>
      <w:bookmarkStart w:id="19" w:name="actions-du-dé"/>
      <w:bookmarkEnd w:id="18"/>
      <w:r>
        <w:t>🎲 Actions du dé</w:t>
      </w:r>
    </w:p>
    <w:p w14:paraId="11BF929B" w14:textId="77777777" w:rsidR="007B1812" w:rsidRPr="007B1812" w:rsidRDefault="007B1812" w:rsidP="007B1812">
      <w:pPr>
        <w:pStyle w:val="Corpsdetexte"/>
      </w:pPr>
    </w:p>
    <w:p w14:paraId="75FCD684" w14:textId="77A85563" w:rsidR="00BD73CD" w:rsidRDefault="00EB5A69">
      <w:pPr>
        <w:pStyle w:val="Titre2"/>
      </w:pPr>
      <w:bookmarkStart w:id="20" w:name="face-avancer-de-2-ou-avancer-de-3"/>
      <w:r>
        <w:rPr>
          <w:noProof/>
        </w:rPr>
        <w:drawing>
          <wp:inline distT="0" distB="0" distL="0" distR="0" wp14:anchorId="20FB76B8" wp14:editId="0187D4E7">
            <wp:extent cx="360000" cy="360000"/>
            <wp:effectExtent l="0" t="0" r="0" b="0"/>
            <wp:docPr id="275312789" name="Image 3" descr="face 2 d'un d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312789" name="Image 3" descr="face 2 d'un dé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1141E2C" wp14:editId="77C5FD00">
            <wp:extent cx="360000" cy="360000"/>
            <wp:effectExtent l="0" t="0" r="0" b="0"/>
            <wp:docPr id="577138898" name="Image 1" descr="face 3 d'un d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138898" name="Image 1" descr="face 3 d'un dé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ace « Avancer de 2 » ou « Avancer de 3 »</w:t>
      </w:r>
    </w:p>
    <w:p w14:paraId="7FBE6BED" w14:textId="77777777" w:rsidR="00BD73CD" w:rsidRDefault="00000000">
      <w:pPr>
        <w:pStyle w:val="FirstParagraph"/>
      </w:pPr>
      <w:r>
        <w:t>Le joueur choisit un de ses moutons et le déplace du nombre exact de cases indiqué.</w:t>
      </w:r>
    </w:p>
    <w:p w14:paraId="473F6B8B" w14:textId="77777777" w:rsidR="00BD73CD" w:rsidRDefault="00000000">
      <w:pPr>
        <w:pStyle w:val="Corpsdetexte"/>
      </w:pPr>
      <w:r>
        <w:t>Le mouton peut avancer :</w:t>
      </w:r>
    </w:p>
    <w:p w14:paraId="670D847E" w14:textId="77777777" w:rsidR="00BD73CD" w:rsidRDefault="00000000">
      <w:pPr>
        <w:pStyle w:val="Compact"/>
        <w:numPr>
          <w:ilvl w:val="0"/>
          <w:numId w:val="13"/>
        </w:numPr>
      </w:pPr>
      <w:r>
        <w:t>tout droit vers son enclos d’arrivée ;</w:t>
      </w:r>
    </w:p>
    <w:p w14:paraId="0CA0BD2E" w14:textId="77777777" w:rsidR="00BD73CD" w:rsidRDefault="00000000">
      <w:pPr>
        <w:pStyle w:val="Compact"/>
        <w:numPr>
          <w:ilvl w:val="0"/>
          <w:numId w:val="13"/>
        </w:numPr>
      </w:pPr>
      <w:r>
        <w:t>ou en diagonale vers son enclos d’arrivée.</w:t>
      </w:r>
    </w:p>
    <w:p w14:paraId="0D86344D" w14:textId="77777777" w:rsidR="00BD73CD" w:rsidRDefault="00000000">
      <w:pPr>
        <w:pStyle w:val="FirstParagraph"/>
      </w:pPr>
      <w:r>
        <w:t>⚠️ Règles importantes :</w:t>
      </w:r>
    </w:p>
    <w:p w14:paraId="7091365A" w14:textId="77777777" w:rsidR="00BD73CD" w:rsidRDefault="00000000">
      <w:pPr>
        <w:pStyle w:val="Compact"/>
        <w:numPr>
          <w:ilvl w:val="0"/>
          <w:numId w:val="14"/>
        </w:numPr>
      </w:pPr>
      <w:r>
        <w:t>un mouton ne peut pas s’arrêter sur une case occupée ;</w:t>
      </w:r>
    </w:p>
    <w:p w14:paraId="0DDF065F" w14:textId="77777777" w:rsidR="00BD73CD" w:rsidRDefault="00000000">
      <w:pPr>
        <w:pStyle w:val="Compact"/>
        <w:numPr>
          <w:ilvl w:val="0"/>
          <w:numId w:val="14"/>
        </w:numPr>
      </w:pPr>
      <w:r>
        <w:t>un mouton ne peut pas traverser une case occupée ;</w:t>
      </w:r>
    </w:p>
    <w:p w14:paraId="40041EBD" w14:textId="77777777" w:rsidR="00BD73CD" w:rsidRDefault="00000000">
      <w:pPr>
        <w:pStyle w:val="Compact"/>
        <w:numPr>
          <w:ilvl w:val="0"/>
          <w:numId w:val="14"/>
        </w:numPr>
      </w:pPr>
      <w:r>
        <w:t>seule l’action « Saute-mouton » permet de sauter.</w:t>
      </w:r>
    </w:p>
    <w:p w14:paraId="66089EF6" w14:textId="77777777" w:rsidR="007B1812" w:rsidRDefault="007B1812">
      <w:pPr>
        <w:pStyle w:val="Titre2"/>
      </w:pPr>
      <w:bookmarkStart w:id="21" w:name="face-saute-mouton"/>
      <w:bookmarkEnd w:id="20"/>
    </w:p>
    <w:p w14:paraId="42B7046D" w14:textId="34D5E396" w:rsidR="00BD73CD" w:rsidRDefault="00EB5A69">
      <w:pPr>
        <w:pStyle w:val="Titre2"/>
      </w:pPr>
      <w:r>
        <w:rPr>
          <w:noProof/>
        </w:rPr>
        <w:drawing>
          <wp:inline distT="0" distB="0" distL="0" distR="0" wp14:anchorId="0FE36013" wp14:editId="55E971F7">
            <wp:extent cx="360000" cy="360000"/>
            <wp:effectExtent l="0" t="0" r="0" b="0"/>
            <wp:docPr id="967113760" name="Image 4" descr="face éto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113760" name="Image 4" descr="face étoi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ace « Saute-mouton »</w:t>
      </w:r>
    </w:p>
    <w:p w14:paraId="02319BA6" w14:textId="77777777" w:rsidR="00BD73CD" w:rsidRDefault="00000000">
      <w:pPr>
        <w:pStyle w:val="FirstParagraph"/>
      </w:pPr>
      <w:r>
        <w:t>Le joueur choisit un de ses moutons et le fait sauter par-dessus un mouton voisin.</w:t>
      </w:r>
    </w:p>
    <w:p w14:paraId="442CDECF" w14:textId="77777777" w:rsidR="00BD73CD" w:rsidRDefault="00000000">
      <w:pPr>
        <w:pStyle w:val="Corpsdetexte"/>
      </w:pPr>
      <w:r>
        <w:t>Le saut peut se faire dans n’importe quelle direction, y compris en diagonale.</w:t>
      </w:r>
    </w:p>
    <w:p w14:paraId="086C8B30" w14:textId="77777777" w:rsidR="00BD73CD" w:rsidRDefault="00000000">
      <w:pPr>
        <w:pStyle w:val="Titre3"/>
      </w:pPr>
      <w:bookmarkStart w:id="22" w:name="pour-effectuer-un-saut"/>
      <w:r>
        <w:t>Pour effectuer un saut</w:t>
      </w:r>
    </w:p>
    <w:p w14:paraId="47246EB4" w14:textId="77777777" w:rsidR="00BD73CD" w:rsidRDefault="00000000">
      <w:pPr>
        <w:pStyle w:val="Compact"/>
        <w:numPr>
          <w:ilvl w:val="0"/>
          <w:numId w:val="15"/>
        </w:numPr>
      </w:pPr>
      <w:r>
        <w:t>Le mouton qui saute doit être juste à côté d’un autre mouton.</w:t>
      </w:r>
    </w:p>
    <w:p w14:paraId="5BB7C70E" w14:textId="77777777" w:rsidR="00BD73CD" w:rsidRDefault="00000000">
      <w:pPr>
        <w:pStyle w:val="Compact"/>
        <w:numPr>
          <w:ilvl w:val="0"/>
          <w:numId w:val="15"/>
        </w:numPr>
      </w:pPr>
      <w:r>
        <w:t>Il saute par-dessus ce mouton.</w:t>
      </w:r>
    </w:p>
    <w:p w14:paraId="345C51DB" w14:textId="77777777" w:rsidR="00BD73CD" w:rsidRDefault="00000000">
      <w:pPr>
        <w:pStyle w:val="Compact"/>
        <w:numPr>
          <w:ilvl w:val="0"/>
          <w:numId w:val="15"/>
        </w:numPr>
      </w:pPr>
      <w:r>
        <w:t>Il atterrit sur la case située juste derrière.</w:t>
      </w:r>
    </w:p>
    <w:p w14:paraId="54BD1C5E" w14:textId="77777777" w:rsidR="00BD73CD" w:rsidRDefault="00000000">
      <w:pPr>
        <w:pStyle w:val="Compact"/>
        <w:numPr>
          <w:ilvl w:val="0"/>
          <w:numId w:val="15"/>
        </w:numPr>
      </w:pPr>
      <w:r>
        <w:t>La case d’arrivée doit être libre.</w:t>
      </w:r>
    </w:p>
    <w:p w14:paraId="75F62BDF" w14:textId="77777777" w:rsidR="00BD73CD" w:rsidRDefault="00000000">
      <w:pPr>
        <w:pStyle w:val="Titre3"/>
      </w:pPr>
      <w:bookmarkStart w:id="23" w:name="sauts-multiples"/>
      <w:bookmarkEnd w:id="22"/>
      <w:r>
        <w:t>Sauts multiples</w:t>
      </w:r>
    </w:p>
    <w:p w14:paraId="7FFDEF29" w14:textId="77777777" w:rsidR="00BD73CD" w:rsidRDefault="00000000">
      <w:pPr>
        <w:pStyle w:val="FirstParagraph"/>
      </w:pPr>
      <w:r>
        <w:t>Le mouton peut effectuer plusieurs sauts pendant le même tour.</w:t>
      </w:r>
    </w:p>
    <w:p w14:paraId="4BCD007D" w14:textId="77777777" w:rsidR="00BD73CD" w:rsidRDefault="00000000">
      <w:pPr>
        <w:pStyle w:val="Corpsdetexte"/>
      </w:pPr>
      <w:r>
        <w:t>Le joueur peut continuer à sauter :</w:t>
      </w:r>
    </w:p>
    <w:p w14:paraId="12989A59" w14:textId="77777777" w:rsidR="00BD73CD" w:rsidRDefault="00000000">
      <w:pPr>
        <w:pStyle w:val="Compact"/>
        <w:numPr>
          <w:ilvl w:val="0"/>
          <w:numId w:val="16"/>
        </w:numPr>
      </w:pPr>
      <w:r>
        <w:t>tant qu’un nouveau saut est possible ;</w:t>
      </w:r>
    </w:p>
    <w:p w14:paraId="03660122" w14:textId="77777777" w:rsidR="00BD73CD" w:rsidRDefault="00000000">
      <w:pPr>
        <w:pStyle w:val="Compact"/>
        <w:numPr>
          <w:ilvl w:val="0"/>
          <w:numId w:val="16"/>
        </w:numPr>
      </w:pPr>
      <w:r>
        <w:t>ou jusqu’à ce qu’il décide de s’arrêter.</w:t>
      </w:r>
    </w:p>
    <w:p w14:paraId="7B461CB0" w14:textId="77777777" w:rsidR="00BD73CD" w:rsidRDefault="00000000">
      <w:pPr>
        <w:pStyle w:val="FirstParagraph"/>
      </w:pPr>
      <w:r>
        <w:lastRenderedPageBreak/>
        <w:t>⚠️ Il est interdit de sauter par-dessus le loup.</w:t>
      </w:r>
    </w:p>
    <w:p w14:paraId="4BC773A3" w14:textId="77777777" w:rsidR="00BD73CD" w:rsidRDefault="00000000">
      <w:pPr>
        <w:pStyle w:val="Titre3"/>
      </w:pPr>
      <w:bookmarkStart w:id="24" w:name="aucun-saut-possible"/>
      <w:bookmarkEnd w:id="23"/>
      <w:r>
        <w:t>Aucun saut possible</w:t>
      </w:r>
    </w:p>
    <w:p w14:paraId="3DAC1D0A" w14:textId="77777777" w:rsidR="00BD73CD" w:rsidRDefault="00000000">
      <w:pPr>
        <w:pStyle w:val="FirstParagraph"/>
      </w:pPr>
      <w:r>
        <w:t>Si aucun mouton ne peut sauter, ou si le joueur préfère ne pas sauter, il peut déplacer un mouton d’une seule case :</w:t>
      </w:r>
    </w:p>
    <w:p w14:paraId="0EE2E6E5" w14:textId="77777777" w:rsidR="00BD73CD" w:rsidRDefault="00000000">
      <w:pPr>
        <w:pStyle w:val="Compact"/>
        <w:numPr>
          <w:ilvl w:val="0"/>
          <w:numId w:val="17"/>
        </w:numPr>
      </w:pPr>
      <w:r>
        <w:t>tout droit vers son enclos d’arrivée ;</w:t>
      </w:r>
    </w:p>
    <w:p w14:paraId="31C0A600" w14:textId="77777777" w:rsidR="00BD73CD" w:rsidRDefault="00000000">
      <w:pPr>
        <w:pStyle w:val="Compact"/>
        <w:numPr>
          <w:ilvl w:val="0"/>
          <w:numId w:val="17"/>
        </w:numPr>
      </w:pPr>
      <w:r>
        <w:t>ou en diagonale vers son enclos d’arrivée.</w:t>
      </w:r>
    </w:p>
    <w:p w14:paraId="66A371E6" w14:textId="77777777" w:rsidR="007B1812" w:rsidRDefault="007B1812">
      <w:pPr>
        <w:pStyle w:val="Titre2"/>
      </w:pPr>
      <w:bookmarkStart w:id="25" w:name="face-patte-de-loup"/>
      <w:bookmarkEnd w:id="21"/>
      <w:bookmarkEnd w:id="24"/>
    </w:p>
    <w:p w14:paraId="79DBABEC" w14:textId="613CA89A" w:rsidR="00BD73CD" w:rsidRDefault="00EB5A69">
      <w:pPr>
        <w:pStyle w:val="Titre2"/>
      </w:pPr>
      <w:r>
        <w:rPr>
          <w:noProof/>
        </w:rPr>
        <w:drawing>
          <wp:inline distT="0" distB="0" distL="0" distR="0" wp14:anchorId="34A7B7EE" wp14:editId="78906116">
            <wp:extent cx="360000" cy="360000"/>
            <wp:effectExtent l="0" t="0" r="0" b="0"/>
            <wp:docPr id="955195849" name="Image 2" descr="face l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195849" name="Image 2" descr="face lou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ace « Patte de loup »</w:t>
      </w:r>
    </w:p>
    <w:p w14:paraId="7B5F8540" w14:textId="77777777" w:rsidR="00BD73CD" w:rsidRDefault="00000000">
      <w:pPr>
        <w:pStyle w:val="FirstParagraph"/>
      </w:pPr>
      <w:r>
        <w:t>Le joueur déplace le loup sur une case adjacente.</w:t>
      </w:r>
    </w:p>
    <w:p w14:paraId="1A87E6A8" w14:textId="77777777" w:rsidR="00BD73CD" w:rsidRDefault="00000000">
      <w:pPr>
        <w:pStyle w:val="Corpsdetexte"/>
      </w:pPr>
      <w:r>
        <w:t>Une case adjacente est une case située :</w:t>
      </w:r>
    </w:p>
    <w:p w14:paraId="6AA87EFD" w14:textId="77777777" w:rsidR="00BD73CD" w:rsidRDefault="00000000">
      <w:pPr>
        <w:pStyle w:val="Compact"/>
        <w:numPr>
          <w:ilvl w:val="0"/>
          <w:numId w:val="18"/>
        </w:numPr>
      </w:pPr>
      <w:r>
        <w:t>devant ;</w:t>
      </w:r>
    </w:p>
    <w:p w14:paraId="5D1CA672" w14:textId="77777777" w:rsidR="00BD73CD" w:rsidRDefault="00000000">
      <w:pPr>
        <w:pStyle w:val="Compact"/>
        <w:numPr>
          <w:ilvl w:val="0"/>
          <w:numId w:val="18"/>
        </w:numPr>
      </w:pPr>
      <w:r>
        <w:t>derrière ;</w:t>
      </w:r>
    </w:p>
    <w:p w14:paraId="2F2A4AE4" w14:textId="77777777" w:rsidR="00BD73CD" w:rsidRDefault="00000000">
      <w:pPr>
        <w:pStyle w:val="Compact"/>
        <w:numPr>
          <w:ilvl w:val="0"/>
          <w:numId w:val="18"/>
        </w:numPr>
      </w:pPr>
      <w:r>
        <w:t>à gauche ;</w:t>
      </w:r>
    </w:p>
    <w:p w14:paraId="0487E0C0" w14:textId="77777777" w:rsidR="00BD73CD" w:rsidRDefault="00000000">
      <w:pPr>
        <w:pStyle w:val="Compact"/>
        <w:numPr>
          <w:ilvl w:val="0"/>
          <w:numId w:val="18"/>
        </w:numPr>
      </w:pPr>
      <w:r>
        <w:t>à droite ;</w:t>
      </w:r>
    </w:p>
    <w:p w14:paraId="6BC5EA02" w14:textId="77777777" w:rsidR="00BD73CD" w:rsidRDefault="00000000">
      <w:pPr>
        <w:pStyle w:val="Compact"/>
        <w:numPr>
          <w:ilvl w:val="0"/>
          <w:numId w:val="18"/>
        </w:numPr>
      </w:pPr>
      <w:r>
        <w:t>ou en diagonale.</w:t>
      </w:r>
    </w:p>
    <w:p w14:paraId="22AF3AC6" w14:textId="77777777" w:rsidR="00BD73CD" w:rsidRDefault="00000000">
      <w:pPr>
        <w:pStyle w:val="Titre3"/>
      </w:pPr>
      <w:bookmarkStart w:id="26" w:name="le-loup-mange-un-mouton"/>
      <w:r>
        <w:t>Le loup mange un mouton</w:t>
      </w:r>
    </w:p>
    <w:p w14:paraId="376E9512" w14:textId="77777777" w:rsidR="00BD73CD" w:rsidRDefault="00000000">
      <w:pPr>
        <w:pStyle w:val="FirstParagraph"/>
      </w:pPr>
      <w:r>
        <w:t>Si la case choisie contient un mouton :</w:t>
      </w:r>
    </w:p>
    <w:p w14:paraId="2859B6E5" w14:textId="77777777" w:rsidR="00BD73CD" w:rsidRDefault="00000000">
      <w:pPr>
        <w:pStyle w:val="Compact"/>
        <w:numPr>
          <w:ilvl w:val="0"/>
          <w:numId w:val="19"/>
        </w:numPr>
      </w:pPr>
      <w:r>
        <w:t>le mouton est mangé ;</w:t>
      </w:r>
    </w:p>
    <w:p w14:paraId="14CA437D" w14:textId="77777777" w:rsidR="00BD73CD" w:rsidRDefault="00000000">
      <w:pPr>
        <w:pStyle w:val="Compact"/>
        <w:numPr>
          <w:ilvl w:val="0"/>
          <w:numId w:val="19"/>
        </w:numPr>
      </w:pPr>
      <w:r>
        <w:t>il est retiré du plateau ;</w:t>
      </w:r>
    </w:p>
    <w:p w14:paraId="2E8BD326" w14:textId="77777777" w:rsidR="00BD73CD" w:rsidRDefault="00000000">
      <w:pPr>
        <w:pStyle w:val="Compact"/>
        <w:numPr>
          <w:ilvl w:val="0"/>
          <w:numId w:val="19"/>
        </w:numPr>
      </w:pPr>
      <w:r>
        <w:t>il est placé à côté du jeu.</w:t>
      </w:r>
    </w:p>
    <w:p w14:paraId="4530303F" w14:textId="77777777" w:rsidR="00BD73CD" w:rsidRDefault="00000000">
      <w:pPr>
        <w:pStyle w:val="FirstParagraph"/>
      </w:pPr>
      <w:r>
        <w:t>Le loup reste ensuite sur cette case.</w:t>
      </w:r>
    </w:p>
    <w:p w14:paraId="64B7B9C0" w14:textId="77777777" w:rsidR="00BD73CD" w:rsidRDefault="00000000">
      <w:pPr>
        <w:pStyle w:val="Corpsdetexte"/>
      </w:pPr>
      <w:r>
        <w:t>⚠️ Le loup ne peut jamais sortir de la prairie.</w:t>
      </w:r>
    </w:p>
    <w:p w14:paraId="775DE4EC" w14:textId="77777777" w:rsidR="00BD73CD" w:rsidRDefault="00000000">
      <w:pPr>
        <w:pStyle w:val="Corpsdetexte"/>
      </w:pPr>
      <w:r>
        <w:t>Les moutons placés dans un enclos sont donc protégés.</w:t>
      </w:r>
    </w:p>
    <w:p w14:paraId="68241A55" w14:textId="73C730AF" w:rsidR="00BD73CD" w:rsidRDefault="00BD73CD"/>
    <w:p w14:paraId="4C131E99" w14:textId="77777777" w:rsidR="00BD73CD" w:rsidRDefault="00000000">
      <w:pPr>
        <w:pStyle w:val="Titre1"/>
      </w:pPr>
      <w:bookmarkStart w:id="27" w:name="franchir-les-barrières"/>
      <w:bookmarkEnd w:id="19"/>
      <w:bookmarkEnd w:id="25"/>
      <w:bookmarkEnd w:id="26"/>
      <w:r>
        <w:t>🚪 Franchir les barrières</w:t>
      </w:r>
    </w:p>
    <w:p w14:paraId="4C21EBB0" w14:textId="77777777" w:rsidR="003B56C3" w:rsidRPr="003B56C3" w:rsidRDefault="003B56C3" w:rsidP="003B56C3">
      <w:pPr>
        <w:pStyle w:val="Corpsdetexte"/>
      </w:pPr>
    </w:p>
    <w:p w14:paraId="1489A6C1" w14:textId="77777777" w:rsidR="00BD73CD" w:rsidRDefault="00000000">
      <w:pPr>
        <w:pStyle w:val="FirstParagraph"/>
      </w:pPr>
      <w:r>
        <w:t>Pour sortir de l’enclos de départ ou entrer dans l’enclos d’arrivée, il faut obtenir la face « Saute-mouton ».</w:t>
      </w:r>
    </w:p>
    <w:p w14:paraId="7FCF056A" w14:textId="77777777" w:rsidR="00BD73CD" w:rsidRDefault="00000000">
      <w:pPr>
        <w:pStyle w:val="Corpsdetexte"/>
      </w:pPr>
      <w:r>
        <w:lastRenderedPageBreak/>
        <w:t>Les moutons peuvent franchir les barrières :</w:t>
      </w:r>
    </w:p>
    <w:p w14:paraId="440FA267" w14:textId="77777777" w:rsidR="00BD73CD" w:rsidRDefault="00000000">
      <w:pPr>
        <w:pStyle w:val="Compact"/>
        <w:numPr>
          <w:ilvl w:val="0"/>
          <w:numId w:val="20"/>
        </w:numPr>
      </w:pPr>
      <w:r>
        <w:t>tout droit ;</w:t>
      </w:r>
    </w:p>
    <w:p w14:paraId="26D61CAA" w14:textId="77777777" w:rsidR="00BD73CD" w:rsidRDefault="00000000">
      <w:pPr>
        <w:pStyle w:val="Compact"/>
        <w:numPr>
          <w:ilvl w:val="0"/>
          <w:numId w:val="20"/>
        </w:numPr>
      </w:pPr>
      <w:r>
        <w:t>ou en diagonale.</w:t>
      </w:r>
    </w:p>
    <w:p w14:paraId="7F167807" w14:textId="77777777" w:rsidR="00BD73CD" w:rsidRDefault="00000000">
      <w:pPr>
        <w:pStyle w:val="FirstParagraph"/>
      </w:pPr>
      <w:r>
        <w:t>⚠️ Les faces « Avancer de 2 » et « Avancer de 3 » ne permettent normalement pas de franchir une barrière.</w:t>
      </w:r>
    </w:p>
    <w:p w14:paraId="1C078F51" w14:textId="4C5BA98F" w:rsidR="00BD73CD" w:rsidRDefault="00BD73CD"/>
    <w:p w14:paraId="6911EA1E" w14:textId="77777777" w:rsidR="00BD73CD" w:rsidRDefault="00000000">
      <w:pPr>
        <w:pStyle w:val="Titre1"/>
      </w:pPr>
      <w:bookmarkStart w:id="28" w:name="fin-de-la-partie"/>
      <w:bookmarkEnd w:id="27"/>
      <w:r>
        <w:t>🏁 Fin de la partie</w:t>
      </w:r>
    </w:p>
    <w:p w14:paraId="46A013A1" w14:textId="77777777" w:rsidR="003B56C3" w:rsidRPr="003B56C3" w:rsidRDefault="003B56C3" w:rsidP="003B56C3">
      <w:pPr>
        <w:pStyle w:val="Corpsdetexte"/>
      </w:pPr>
    </w:p>
    <w:p w14:paraId="6F4F7CFA" w14:textId="77777777" w:rsidR="00BD73CD" w:rsidRDefault="00000000">
      <w:pPr>
        <w:pStyle w:val="FirstParagraph"/>
      </w:pPr>
      <w:r>
        <w:t>La partie se termine dès que tous les moutons d’un joueur :</w:t>
      </w:r>
    </w:p>
    <w:p w14:paraId="577A7B3B" w14:textId="77777777" w:rsidR="00BD73CD" w:rsidRDefault="00000000">
      <w:pPr>
        <w:pStyle w:val="Compact"/>
        <w:numPr>
          <w:ilvl w:val="0"/>
          <w:numId w:val="21"/>
        </w:numPr>
      </w:pPr>
      <w:r>
        <w:t>ont atteint leur enclos d’arrivée ;</w:t>
      </w:r>
    </w:p>
    <w:p w14:paraId="10D65C61" w14:textId="77777777" w:rsidR="00BD73CD" w:rsidRDefault="00000000">
      <w:pPr>
        <w:pStyle w:val="Compact"/>
        <w:numPr>
          <w:ilvl w:val="0"/>
          <w:numId w:val="21"/>
        </w:numPr>
      </w:pPr>
      <w:r>
        <w:t>ou ont été mangés par le loup.</w:t>
      </w:r>
    </w:p>
    <w:p w14:paraId="0AA2B5D4" w14:textId="77777777" w:rsidR="00BD73CD" w:rsidRDefault="00000000">
      <w:pPr>
        <w:pStyle w:val="FirstParagraph"/>
      </w:pPr>
      <w:r>
        <w:t>On calcule alors les points de chaque joueur.</w:t>
      </w:r>
    </w:p>
    <w:p w14:paraId="1F264F86" w14:textId="061DDCFC" w:rsidR="00BD73CD" w:rsidRDefault="00BD73CD"/>
    <w:p w14:paraId="1BC5826D" w14:textId="77777777" w:rsidR="00BD73CD" w:rsidRDefault="00000000">
      <w:pPr>
        <w:pStyle w:val="Titre1"/>
      </w:pPr>
      <w:bookmarkStart w:id="29" w:name="calcul-des-points"/>
      <w:bookmarkEnd w:id="28"/>
      <w:r>
        <w:t>🧮 Calcul des points</w:t>
      </w:r>
    </w:p>
    <w:p w14:paraId="785D7E2A" w14:textId="77777777" w:rsidR="003B56C3" w:rsidRPr="003B56C3" w:rsidRDefault="003B56C3" w:rsidP="003B56C3">
      <w:pPr>
        <w:pStyle w:val="Corpsdetexte"/>
      </w:pPr>
    </w:p>
    <w:p w14:paraId="032952AA" w14:textId="77777777" w:rsidR="00BD73CD" w:rsidRDefault="00000000">
      <w:pPr>
        <w:pStyle w:val="FirstParagraph"/>
      </w:pPr>
      <w:r>
        <w:t>Seuls les moutons présents dans leur bon enclos rapportent des points.</w:t>
      </w:r>
    </w:p>
    <w:p w14:paraId="6354E6AC" w14:textId="77777777" w:rsidR="00BD73CD" w:rsidRDefault="00000000">
      <w:pPr>
        <w:pStyle w:val="Compact"/>
        <w:numPr>
          <w:ilvl w:val="0"/>
          <w:numId w:val="22"/>
        </w:numPr>
      </w:pPr>
      <w:r>
        <w:t>Un mouton situé sur la première rangée rapporte 1 point.</w:t>
      </w:r>
    </w:p>
    <w:p w14:paraId="4B22470D" w14:textId="77777777" w:rsidR="00BD73CD" w:rsidRDefault="00000000">
      <w:pPr>
        <w:pStyle w:val="Compact"/>
        <w:numPr>
          <w:ilvl w:val="0"/>
          <w:numId w:val="22"/>
        </w:numPr>
      </w:pPr>
      <w:r>
        <w:t>Un mouton situé sur la deuxième rangée rapporte 2 points.</w:t>
      </w:r>
    </w:p>
    <w:p w14:paraId="7D0CA425" w14:textId="77777777" w:rsidR="00BD73CD" w:rsidRDefault="00000000">
      <w:pPr>
        <w:pStyle w:val="Compact"/>
        <w:numPr>
          <w:ilvl w:val="0"/>
          <w:numId w:val="22"/>
        </w:numPr>
      </w:pPr>
      <w:r>
        <w:t>Un mouton situé sur la troisième rangée rapporte 3 points.</w:t>
      </w:r>
    </w:p>
    <w:p w14:paraId="69022B41" w14:textId="77777777" w:rsidR="00BD73CD" w:rsidRDefault="00000000">
      <w:pPr>
        <w:pStyle w:val="FirstParagraph"/>
      </w:pPr>
      <w:r>
        <w:t>🏆 Le joueur ayant le plus de points remporte la partie.</w:t>
      </w:r>
    </w:p>
    <w:p w14:paraId="13425AB8" w14:textId="77777777" w:rsidR="00BD73CD" w:rsidRDefault="00000000">
      <w:pPr>
        <w:pStyle w:val="Corpsdetexte"/>
      </w:pPr>
      <w:r>
        <w:t>En cas d’égalité, les joueurs concernés se partagent la victoire.</w:t>
      </w:r>
    </w:p>
    <w:p w14:paraId="739F1337" w14:textId="77777777" w:rsidR="00BD73CD" w:rsidRDefault="00000000">
      <w:r>
        <w:pict w14:anchorId="2C1E440B">
          <v:rect id="_x0000_i1026" style="width:0;height:1.5pt" o:hralign="center" o:hrstd="t" o:hr="t"/>
        </w:pict>
      </w:r>
    </w:p>
    <w:p w14:paraId="38B12509" w14:textId="77777777" w:rsidR="00BD73CD" w:rsidRDefault="00000000">
      <w:pPr>
        <w:pStyle w:val="Titre1"/>
      </w:pPr>
      <w:bookmarkStart w:id="30" w:name="ℹ-partie-à-3-joueurs"/>
      <w:bookmarkEnd w:id="29"/>
      <w:r>
        <w:t>ℹ️ Partie à 3 joueurs</w:t>
      </w:r>
    </w:p>
    <w:p w14:paraId="7EE68E13" w14:textId="77777777" w:rsidR="00BD73CD" w:rsidRDefault="00000000">
      <w:pPr>
        <w:pStyle w:val="FirstParagraph"/>
      </w:pPr>
      <w:r>
        <w:t>À 3 joueurs, le joueur qui n’a pas d’adversaire en face de lui peut avoir un léger avantage.</w:t>
      </w:r>
    </w:p>
    <w:p w14:paraId="6DE57DDD" w14:textId="77777777" w:rsidR="00BD73CD" w:rsidRDefault="00000000">
      <w:pPr>
        <w:pStyle w:val="Corpsdetexte"/>
      </w:pPr>
      <w:r>
        <w:t>Lorsqu’il arrive dans son enclos d’arrivée, ses moutons risquent moins d’être bloqués par les moutons adverses.</w:t>
      </w:r>
    </w:p>
    <w:p w14:paraId="181A7702" w14:textId="77777777" w:rsidR="00BD73CD" w:rsidRDefault="00000000">
      <w:r>
        <w:lastRenderedPageBreak/>
        <w:pict w14:anchorId="20252D05">
          <v:rect id="_x0000_i1027" style="width:0;height:1.5pt" o:hralign="center" o:hrstd="t" o:hr="t"/>
        </w:pict>
      </w:r>
    </w:p>
    <w:p w14:paraId="4A54349C" w14:textId="77777777" w:rsidR="00BD73CD" w:rsidRDefault="00000000">
      <w:pPr>
        <w:pStyle w:val="Titre1"/>
      </w:pPr>
      <w:bookmarkStart w:id="31" w:name="variantes"/>
      <w:bookmarkEnd w:id="30"/>
      <w:r>
        <w:t>🔄 Variantes</w:t>
      </w:r>
    </w:p>
    <w:p w14:paraId="1B7316F2" w14:textId="77777777" w:rsidR="00BD73CD" w:rsidRDefault="00000000">
      <w:pPr>
        <w:pStyle w:val="FirstParagraph"/>
      </w:pPr>
      <w:r>
        <w:t>Vous pouvez modifier certaines règles afin de rendre le jeu plus facile ou plus difficile.</w:t>
      </w:r>
    </w:p>
    <w:p w14:paraId="29440653" w14:textId="77777777" w:rsidR="00BD73CD" w:rsidRDefault="00000000">
      <w:pPr>
        <w:pStyle w:val="Corpsdetexte"/>
      </w:pPr>
      <w:r>
        <w:t>💡 Conseil : il est préférable de ne changer qu’une seule règle à la fois.</w:t>
      </w:r>
    </w:p>
    <w:p w14:paraId="31B371C6" w14:textId="77777777" w:rsidR="00BD73CD" w:rsidRDefault="00000000">
      <w:pPr>
        <w:pStyle w:val="Corpsdetexte"/>
      </w:pPr>
      <w:r>
        <w:t>Avant de commencer la partie, assurez-vous que tous les joueurs ont bien compris les nouvelles règles.</w:t>
      </w:r>
    </w:p>
    <w:p w14:paraId="4C2087AE" w14:textId="35BE167B" w:rsidR="00BD73CD" w:rsidRDefault="00BD73CD"/>
    <w:p w14:paraId="1701F462" w14:textId="77777777" w:rsidR="00BD73CD" w:rsidRDefault="00000000">
      <w:pPr>
        <w:pStyle w:val="Titre2"/>
      </w:pPr>
      <w:bookmarkStart w:id="32" w:name="variante-1-répartition-des-déplacements"/>
      <w:r>
        <w:t>Variante 1 — Répartition des déplacements</w:t>
      </w:r>
    </w:p>
    <w:p w14:paraId="410902BB" w14:textId="77777777" w:rsidR="00BD73CD" w:rsidRDefault="00000000">
      <w:pPr>
        <w:pStyle w:val="FirstParagraph"/>
      </w:pPr>
      <w:r>
        <w:t>Lorsque vous obtenez « Avancer de 2 » ou « Avancer de 3 », vous pouvez répartir les déplacements entre plusieurs moutons.</w:t>
      </w:r>
    </w:p>
    <w:p w14:paraId="11BAA371" w14:textId="77777777" w:rsidR="00BD73CD" w:rsidRDefault="00000000">
      <w:pPr>
        <w:pStyle w:val="Titre3"/>
      </w:pPr>
      <w:bookmarkStart w:id="33" w:name="exemple-avec-avancer-de-3"/>
      <w:r>
        <w:t>Exemple avec « Avancer de 3 »</w:t>
      </w:r>
    </w:p>
    <w:p w14:paraId="401CE1EB" w14:textId="77777777" w:rsidR="00BD73CD" w:rsidRDefault="00000000">
      <w:pPr>
        <w:pStyle w:val="FirstParagraph"/>
      </w:pPr>
      <w:r>
        <w:t>Vous pouvez :</w:t>
      </w:r>
    </w:p>
    <w:p w14:paraId="2F13D33B" w14:textId="77777777" w:rsidR="00BD73CD" w:rsidRDefault="00000000">
      <w:pPr>
        <w:pStyle w:val="Compact"/>
        <w:numPr>
          <w:ilvl w:val="0"/>
          <w:numId w:val="23"/>
        </w:numPr>
      </w:pPr>
      <w:r>
        <w:t>déplacer un mouton de 3 cases ;</w:t>
      </w:r>
    </w:p>
    <w:p w14:paraId="269B56A0" w14:textId="77777777" w:rsidR="00BD73CD" w:rsidRDefault="00000000">
      <w:pPr>
        <w:pStyle w:val="Compact"/>
        <w:numPr>
          <w:ilvl w:val="0"/>
          <w:numId w:val="23"/>
        </w:numPr>
      </w:pPr>
      <w:r>
        <w:t>déplacer un mouton de 1 case et un autre de 2 cases ;</w:t>
      </w:r>
    </w:p>
    <w:p w14:paraId="305709F3" w14:textId="77777777" w:rsidR="00BD73CD" w:rsidRDefault="00000000">
      <w:pPr>
        <w:pStyle w:val="Compact"/>
        <w:numPr>
          <w:ilvl w:val="0"/>
          <w:numId w:val="23"/>
        </w:numPr>
      </w:pPr>
      <w:r>
        <w:t>déplacer trois moutons différents d’1 case chacun.</w:t>
      </w:r>
    </w:p>
    <w:p w14:paraId="1625703E" w14:textId="58714506" w:rsidR="00BD73CD" w:rsidRDefault="00BD73CD"/>
    <w:p w14:paraId="354FC082" w14:textId="77777777" w:rsidR="00BD73CD" w:rsidRDefault="00000000">
      <w:pPr>
        <w:pStyle w:val="Titre2"/>
      </w:pPr>
      <w:bookmarkStart w:id="34" w:name="variante-2-sauvetage"/>
      <w:bookmarkEnd w:id="32"/>
      <w:bookmarkEnd w:id="33"/>
      <w:r>
        <w:t>Variante 2 — Sauvetage</w:t>
      </w:r>
    </w:p>
    <w:p w14:paraId="4F9907BA" w14:textId="77777777" w:rsidR="00BD73CD" w:rsidRDefault="00000000">
      <w:pPr>
        <w:pStyle w:val="FirstParagraph"/>
      </w:pPr>
      <w:r>
        <w:t>Lorsque vous lancez le dé, vous avez deux possibilités :</w:t>
      </w:r>
    </w:p>
    <w:p w14:paraId="3CCA55DE" w14:textId="77777777" w:rsidR="00BD73CD" w:rsidRDefault="00000000">
      <w:pPr>
        <w:pStyle w:val="Compact"/>
        <w:numPr>
          <w:ilvl w:val="0"/>
          <w:numId w:val="24"/>
        </w:numPr>
      </w:pPr>
      <w:r>
        <w:t>appliquer l’action indiquée ;</w:t>
      </w:r>
    </w:p>
    <w:p w14:paraId="394D03AF" w14:textId="77777777" w:rsidR="00BD73CD" w:rsidRDefault="00000000">
      <w:pPr>
        <w:pStyle w:val="Compact"/>
        <w:numPr>
          <w:ilvl w:val="0"/>
          <w:numId w:val="24"/>
        </w:numPr>
      </w:pPr>
      <w:r>
        <w:t>ou passer votre tour pour remettre en jeu un mouton mangé.</w:t>
      </w:r>
    </w:p>
    <w:p w14:paraId="5A9328D7" w14:textId="77777777" w:rsidR="00BD73CD" w:rsidRDefault="00000000">
      <w:pPr>
        <w:pStyle w:val="FirstParagraph"/>
      </w:pPr>
      <w:r>
        <w:t>Le mouton sauvé est replacé dans son enclos de départ, derrière la barrière.</w:t>
      </w:r>
    </w:p>
    <w:p w14:paraId="5A9298E5" w14:textId="0C71D6F1" w:rsidR="00BD73CD" w:rsidRDefault="00BD73CD"/>
    <w:p w14:paraId="45006C65" w14:textId="77777777" w:rsidR="00BD73CD" w:rsidRDefault="00000000">
      <w:pPr>
        <w:pStyle w:val="Titre2"/>
      </w:pPr>
      <w:bookmarkStart w:id="35" w:name="variante-3-le-loup-plus-dangereux"/>
      <w:bookmarkEnd w:id="34"/>
      <w:r>
        <w:t>Variante 3 — Le loup plus dangereux</w:t>
      </w:r>
    </w:p>
    <w:p w14:paraId="3C4B4B6A" w14:textId="77777777" w:rsidR="00BD73CD" w:rsidRDefault="00000000">
      <w:pPr>
        <w:pStyle w:val="FirstParagraph"/>
      </w:pPr>
      <w:r>
        <w:t>Lorsque la face « Patte de loup » apparaît :</w:t>
      </w:r>
    </w:p>
    <w:p w14:paraId="2F98EA7D" w14:textId="77777777" w:rsidR="00BD73CD" w:rsidRDefault="00000000">
      <w:pPr>
        <w:pStyle w:val="Compact"/>
        <w:numPr>
          <w:ilvl w:val="0"/>
          <w:numId w:val="25"/>
        </w:numPr>
      </w:pPr>
      <w:r>
        <w:t>le loup peut être déplacé directement sur n’importe quelle case occupée par un mouton dans la prairie ;</w:t>
      </w:r>
    </w:p>
    <w:p w14:paraId="1868941B" w14:textId="77777777" w:rsidR="00BD73CD" w:rsidRDefault="00000000">
      <w:pPr>
        <w:pStyle w:val="Compact"/>
        <w:numPr>
          <w:ilvl w:val="0"/>
          <w:numId w:val="25"/>
        </w:numPr>
      </w:pPr>
      <w:r>
        <w:t>le mouton est immédiatement mangé.</w:t>
      </w:r>
    </w:p>
    <w:p w14:paraId="7F06895A" w14:textId="77777777" w:rsidR="00BD73CD" w:rsidRDefault="00000000">
      <w:pPr>
        <w:pStyle w:val="FirstParagraph"/>
      </w:pPr>
      <w:r>
        <w:t>💡 Cette variante est particulièrement intéressante pour les parties à 2 joueurs.</w:t>
      </w:r>
    </w:p>
    <w:p w14:paraId="38D02EB7" w14:textId="57115F2E" w:rsidR="00BD73CD" w:rsidRDefault="00BD73CD"/>
    <w:p w14:paraId="259D0769" w14:textId="77777777" w:rsidR="00BD73CD" w:rsidRDefault="00000000">
      <w:pPr>
        <w:pStyle w:val="Titre2"/>
      </w:pPr>
      <w:bookmarkStart w:id="36" w:name="variante-4-saut-des-barrières-simplifié"/>
      <w:bookmarkEnd w:id="35"/>
      <w:r>
        <w:t>Variante 4 — Saut des barrières simplifié</w:t>
      </w:r>
    </w:p>
    <w:p w14:paraId="14321453" w14:textId="77777777" w:rsidR="00BD73CD" w:rsidRDefault="00000000">
      <w:pPr>
        <w:pStyle w:val="FirstParagraph"/>
      </w:pPr>
      <w:r>
        <w:t>Pour faciliter le jeu, notamment avec de jeunes enfants, vous pouvez décider qu’il n’est pas nécessaire d’obtenir la face « Saute-mouton » pour franchir une barrière.</w:t>
      </w:r>
    </w:p>
    <w:p w14:paraId="60426B13" w14:textId="77777777" w:rsidR="00BD73CD" w:rsidRDefault="00000000">
      <w:pPr>
        <w:pStyle w:val="Corpsdetexte"/>
      </w:pPr>
      <w:r>
        <w:t>Dans ce cas, les moutons peuvent aussi franchir les barrières avec les faces :</w:t>
      </w:r>
    </w:p>
    <w:p w14:paraId="6F129735" w14:textId="77777777" w:rsidR="00BD73CD" w:rsidRDefault="00000000">
      <w:pPr>
        <w:pStyle w:val="Compact"/>
        <w:numPr>
          <w:ilvl w:val="0"/>
          <w:numId w:val="26"/>
        </w:numPr>
      </w:pPr>
      <w:r>
        <w:t>« Avancer de 2 » ;</w:t>
      </w:r>
    </w:p>
    <w:p w14:paraId="373FCE41" w14:textId="77777777" w:rsidR="00BD73CD" w:rsidRDefault="00000000">
      <w:pPr>
        <w:pStyle w:val="Compact"/>
        <w:numPr>
          <w:ilvl w:val="0"/>
          <w:numId w:val="26"/>
        </w:numPr>
      </w:pPr>
      <w:r>
        <w:t>« Avancer de 3 ».</w:t>
      </w:r>
    </w:p>
    <w:p w14:paraId="25D87326" w14:textId="77777777" w:rsidR="00BD73CD" w:rsidRDefault="00000000">
      <w:r>
        <w:pict w14:anchorId="46F851A3">
          <v:rect id="_x0000_i1028" style="width:0;height:1.5pt" o:hralign="center" o:hrstd="t" o:hr="t"/>
        </w:pict>
      </w:r>
    </w:p>
    <w:p w14:paraId="7BC642FB" w14:textId="77777777" w:rsidR="00BD73CD" w:rsidRDefault="00000000">
      <w:pPr>
        <w:pStyle w:val="Titre1"/>
      </w:pPr>
      <w:bookmarkStart w:id="37" w:name="bons-jeux"/>
      <w:bookmarkEnd w:id="31"/>
      <w:bookmarkEnd w:id="36"/>
      <w:r>
        <w:t>🎉 Bons jeux !</w:t>
      </w:r>
    </w:p>
    <w:p w14:paraId="71D53E0B" w14:textId="77777777" w:rsidR="003B56C3" w:rsidRPr="003B56C3" w:rsidRDefault="003B56C3" w:rsidP="003B56C3">
      <w:pPr>
        <w:pStyle w:val="Corpsdetexte"/>
      </w:pPr>
    </w:p>
    <w:p w14:paraId="000490A6" w14:textId="77777777" w:rsidR="00BD73CD" w:rsidRDefault="00000000">
      <w:pPr>
        <w:pStyle w:val="FirstParagraph"/>
      </w:pPr>
      <w:r>
        <w:t>Amusez-vous bien avec vos moutons… et méfiez-vous du loup ! 🐺</w:t>
      </w:r>
      <w:bookmarkEnd w:id="37"/>
    </w:p>
    <w:sectPr w:rsidR="00BD73C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00CE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C2BE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B44E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81256546">
    <w:abstractNumId w:val="0"/>
  </w:num>
  <w:num w:numId="2" w16cid:durableId="395856899">
    <w:abstractNumId w:val="1"/>
  </w:num>
  <w:num w:numId="3" w16cid:durableId="724959816">
    <w:abstractNumId w:val="1"/>
  </w:num>
  <w:num w:numId="4" w16cid:durableId="1329675476">
    <w:abstractNumId w:val="1"/>
  </w:num>
  <w:num w:numId="5" w16cid:durableId="1163202312">
    <w:abstractNumId w:val="1"/>
  </w:num>
  <w:num w:numId="6" w16cid:durableId="595557471">
    <w:abstractNumId w:val="1"/>
  </w:num>
  <w:num w:numId="7" w16cid:durableId="500124540">
    <w:abstractNumId w:val="1"/>
  </w:num>
  <w:num w:numId="8" w16cid:durableId="2038315031">
    <w:abstractNumId w:val="1"/>
  </w:num>
  <w:num w:numId="9" w16cid:durableId="1526865127">
    <w:abstractNumId w:val="1"/>
  </w:num>
  <w:num w:numId="10" w16cid:durableId="1300301289">
    <w:abstractNumId w:val="1"/>
  </w:num>
  <w:num w:numId="11" w16cid:durableId="819922731">
    <w:abstractNumId w:val="1"/>
  </w:num>
  <w:num w:numId="12" w16cid:durableId="85738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88828309">
    <w:abstractNumId w:val="1"/>
  </w:num>
  <w:num w:numId="14" w16cid:durableId="1464078748">
    <w:abstractNumId w:val="1"/>
  </w:num>
  <w:num w:numId="15" w16cid:durableId="1171488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38252720">
    <w:abstractNumId w:val="1"/>
  </w:num>
  <w:num w:numId="17" w16cid:durableId="1727487105">
    <w:abstractNumId w:val="1"/>
  </w:num>
  <w:num w:numId="18" w16cid:durableId="2047439852">
    <w:abstractNumId w:val="1"/>
  </w:num>
  <w:num w:numId="19" w16cid:durableId="1807769988">
    <w:abstractNumId w:val="1"/>
  </w:num>
  <w:num w:numId="20" w16cid:durableId="1861384181">
    <w:abstractNumId w:val="1"/>
  </w:num>
  <w:num w:numId="21" w16cid:durableId="132798910">
    <w:abstractNumId w:val="1"/>
  </w:num>
  <w:num w:numId="22" w16cid:durableId="271982119">
    <w:abstractNumId w:val="1"/>
  </w:num>
  <w:num w:numId="23" w16cid:durableId="1050768693">
    <w:abstractNumId w:val="1"/>
  </w:num>
  <w:num w:numId="24" w16cid:durableId="2043289013">
    <w:abstractNumId w:val="1"/>
  </w:num>
  <w:num w:numId="25" w16cid:durableId="166949125">
    <w:abstractNumId w:val="1"/>
  </w:num>
  <w:num w:numId="26" w16cid:durableId="13319850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73CD"/>
    <w:rsid w:val="002D51D9"/>
    <w:rsid w:val="003B56C3"/>
    <w:rsid w:val="007B1812"/>
    <w:rsid w:val="008D27A7"/>
    <w:rsid w:val="00BA6317"/>
    <w:rsid w:val="00BD73CD"/>
    <w:rsid w:val="00D51CDE"/>
    <w:rsid w:val="00E05FEE"/>
    <w:rsid w:val="00EB5A69"/>
    <w:rsid w:val="00EB6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C552E"/>
  <w15:docId w15:val="{DDE4CA63-C172-4D4E-B3F6-15A68E52B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9</Pages>
  <Words>1157</Words>
  <Characters>63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aude brevart</cp:lastModifiedBy>
  <cp:revision>6</cp:revision>
  <dcterms:created xsi:type="dcterms:W3CDTF">2026-05-12T18:55:00Z</dcterms:created>
  <dcterms:modified xsi:type="dcterms:W3CDTF">2026-05-18T16:22:00Z</dcterms:modified>
</cp:coreProperties>
</file>